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0FA2" w:rsidRPr="000C1180" w:rsidRDefault="000C1180" w:rsidP="000C1180">
      <w:pPr>
        <w:pBdr>
          <w:top w:val="single" w:sz="4" w:space="1" w:color="auto"/>
          <w:left w:val="single" w:sz="4" w:space="4" w:color="auto"/>
          <w:bottom w:val="single" w:sz="4" w:space="1" w:color="auto"/>
          <w:right w:val="single" w:sz="4" w:space="0" w:color="auto"/>
        </w:pBdr>
        <w:rPr>
          <w:rFonts w:ascii="Times New Roman" w:hAnsi="Times New Roman" w:cs="Times New Roman"/>
          <w:b/>
          <w:sz w:val="24"/>
          <w:szCs w:val="24"/>
        </w:rPr>
      </w:pPr>
      <w:r w:rsidRPr="000C1180">
        <w:rPr>
          <w:rFonts w:ascii="Times New Roman" w:hAnsi="Times New Roman" w:cs="Times New Roman"/>
          <w:b/>
          <w:sz w:val="24"/>
          <w:szCs w:val="24"/>
        </w:rPr>
        <w:t xml:space="preserve">Patapsco Valley 4 H </w:t>
      </w:r>
      <w:r w:rsidR="00A56B5E">
        <w:rPr>
          <w:rFonts w:ascii="Times New Roman" w:hAnsi="Times New Roman" w:cs="Times New Roman"/>
          <w:b/>
          <w:sz w:val="24"/>
          <w:szCs w:val="24"/>
        </w:rPr>
        <w:t>Project Talk</w:t>
      </w:r>
      <w:r w:rsidRPr="000C1180">
        <w:rPr>
          <w:rFonts w:ascii="Times New Roman" w:hAnsi="Times New Roman" w:cs="Times New Roman"/>
          <w:b/>
          <w:sz w:val="24"/>
          <w:szCs w:val="24"/>
        </w:rPr>
        <w:t xml:space="preserve"> Check List</w:t>
      </w:r>
    </w:p>
    <w:tbl>
      <w:tblPr>
        <w:tblStyle w:val="TableGrid"/>
        <w:tblW w:w="0" w:type="auto"/>
        <w:tblLook w:val="04A0" w:firstRow="1" w:lastRow="0" w:firstColumn="1" w:lastColumn="0" w:noHBand="0" w:noVBand="1"/>
      </w:tblPr>
      <w:tblGrid>
        <w:gridCol w:w="10008"/>
        <w:gridCol w:w="3168"/>
      </w:tblGrid>
      <w:tr w:rsidR="000C1180" w:rsidTr="000C1180">
        <w:tc>
          <w:tcPr>
            <w:tcW w:w="10008" w:type="dxa"/>
          </w:tcPr>
          <w:p w:rsidR="000C1180" w:rsidRPr="000C1180" w:rsidRDefault="000C1180">
            <w:pPr>
              <w:rPr>
                <w:b/>
              </w:rPr>
            </w:pPr>
          </w:p>
          <w:p w:rsidR="000C1180" w:rsidRPr="000C1180" w:rsidRDefault="000C1180">
            <w:pPr>
              <w:rPr>
                <w:b/>
              </w:rPr>
            </w:pPr>
            <w:r w:rsidRPr="000C1180">
              <w:rPr>
                <w:b/>
              </w:rPr>
              <w:t>Skill</w:t>
            </w:r>
          </w:p>
        </w:tc>
        <w:tc>
          <w:tcPr>
            <w:tcW w:w="3168" w:type="dxa"/>
          </w:tcPr>
          <w:p w:rsidR="000C1180" w:rsidRPr="000C1180" w:rsidRDefault="000C1180">
            <w:pPr>
              <w:rPr>
                <w:b/>
              </w:rPr>
            </w:pPr>
          </w:p>
          <w:p w:rsidR="000C1180" w:rsidRPr="000C1180" w:rsidRDefault="000C1180">
            <w:pPr>
              <w:rPr>
                <w:b/>
              </w:rPr>
            </w:pPr>
            <w:r w:rsidRPr="000C1180">
              <w:rPr>
                <w:b/>
              </w:rPr>
              <w:t>Completed</w:t>
            </w:r>
          </w:p>
        </w:tc>
      </w:tr>
      <w:tr w:rsidR="000C1180" w:rsidTr="000C1180">
        <w:tc>
          <w:tcPr>
            <w:tcW w:w="10008" w:type="dxa"/>
          </w:tcPr>
          <w:p w:rsidR="000C1180" w:rsidRPr="00F019BD" w:rsidRDefault="00CF1424">
            <w:pPr>
              <w:rPr>
                <w:b/>
              </w:rPr>
            </w:pPr>
            <w:r>
              <w:rPr>
                <w:b/>
              </w:rPr>
              <w:t>Start of Project talk</w:t>
            </w:r>
          </w:p>
          <w:p w:rsidR="000C1180" w:rsidRDefault="000C1180">
            <w:r>
              <w:t>-smile</w:t>
            </w:r>
          </w:p>
          <w:p w:rsidR="000C1180" w:rsidRDefault="000C1180">
            <w:r>
              <w:t xml:space="preserve">-introduce yourself and what club you are from </w:t>
            </w:r>
          </w:p>
          <w:p w:rsidR="000C1180" w:rsidRDefault="000C1180">
            <w:r>
              <w:t xml:space="preserve">    Example:   “Hello my name is Jill Jones and I am a Junior Member with Patapsco Valley 4 H Club”</w:t>
            </w:r>
          </w:p>
          <w:p w:rsidR="000C1180" w:rsidRDefault="00FF3D85">
            <w:r>
              <w:t>-</w:t>
            </w:r>
            <w:proofErr w:type="gramStart"/>
            <w:r>
              <w:t>introduce</w:t>
            </w:r>
            <w:proofErr w:type="gramEnd"/>
            <w:r>
              <w:t xml:space="preserve"> your Project</w:t>
            </w:r>
            <w:r w:rsidR="000C1180">
              <w:t xml:space="preserve"> talk – what will you be talking about?</w:t>
            </w:r>
          </w:p>
        </w:tc>
        <w:tc>
          <w:tcPr>
            <w:tcW w:w="3168" w:type="dxa"/>
          </w:tcPr>
          <w:p w:rsidR="000C1180" w:rsidRDefault="000C1180"/>
        </w:tc>
      </w:tr>
      <w:tr w:rsidR="000C1180" w:rsidTr="000C1180">
        <w:tc>
          <w:tcPr>
            <w:tcW w:w="10008" w:type="dxa"/>
          </w:tcPr>
          <w:p w:rsidR="000C1180" w:rsidRPr="00F019BD" w:rsidRDefault="000C1180">
            <w:pPr>
              <w:rPr>
                <w:b/>
              </w:rPr>
            </w:pPr>
            <w:r w:rsidRPr="00F019BD">
              <w:rPr>
                <w:b/>
              </w:rPr>
              <w:t>Voice</w:t>
            </w:r>
          </w:p>
          <w:p w:rsidR="000C1180" w:rsidRDefault="000C1180">
            <w:r>
              <w:t>-speak clearly, enunciate words well</w:t>
            </w:r>
          </w:p>
          <w:p w:rsidR="000C1180" w:rsidRDefault="000C1180">
            <w:r>
              <w:t>-speak loud enough for entire room to hear, project your voice</w:t>
            </w:r>
          </w:p>
          <w:p w:rsidR="000C1180" w:rsidRDefault="000C1180">
            <w:r>
              <w:t>-do not speak too fast or too slow, let your voice flow in a natural rhythm</w:t>
            </w:r>
          </w:p>
        </w:tc>
        <w:tc>
          <w:tcPr>
            <w:tcW w:w="3168" w:type="dxa"/>
          </w:tcPr>
          <w:p w:rsidR="000C1180" w:rsidRDefault="000C1180"/>
        </w:tc>
      </w:tr>
      <w:tr w:rsidR="000C1180" w:rsidTr="000C1180">
        <w:tc>
          <w:tcPr>
            <w:tcW w:w="10008" w:type="dxa"/>
          </w:tcPr>
          <w:p w:rsidR="000C1180" w:rsidRPr="00F019BD" w:rsidRDefault="000C1180">
            <w:pPr>
              <w:rPr>
                <w:b/>
              </w:rPr>
            </w:pPr>
            <w:r w:rsidRPr="00F019BD">
              <w:rPr>
                <w:b/>
              </w:rPr>
              <w:t>Body Language/Posture</w:t>
            </w:r>
            <w:r w:rsidR="002978A9" w:rsidRPr="00F019BD">
              <w:rPr>
                <w:b/>
              </w:rPr>
              <w:t>/Appearance</w:t>
            </w:r>
          </w:p>
          <w:p w:rsidR="000C1180" w:rsidRDefault="000C1180">
            <w:r>
              <w:t>-stand up tall, shoulders back, chin up</w:t>
            </w:r>
            <w:r w:rsidR="002978A9">
              <w:t xml:space="preserve"> – good posture</w:t>
            </w:r>
          </w:p>
          <w:p w:rsidR="000C1180" w:rsidRDefault="000C1180">
            <w:r>
              <w:t>-gesture when appropriate, do not stand still and stiff the entire time</w:t>
            </w:r>
          </w:p>
          <w:p w:rsidR="000C1180" w:rsidRDefault="000C1180">
            <w:r>
              <w:t>-let your face show your enthusiasm for your demo, smile and make eye contact with audience members</w:t>
            </w:r>
          </w:p>
          <w:p w:rsidR="002978A9" w:rsidRDefault="002978A9">
            <w:r>
              <w:t>-dress nicely and have your hair combed – you want to look professional</w:t>
            </w:r>
          </w:p>
        </w:tc>
        <w:tc>
          <w:tcPr>
            <w:tcW w:w="3168" w:type="dxa"/>
          </w:tcPr>
          <w:p w:rsidR="000C1180" w:rsidRDefault="000C1180"/>
        </w:tc>
      </w:tr>
      <w:tr w:rsidR="000C1180" w:rsidTr="000C1180">
        <w:tc>
          <w:tcPr>
            <w:tcW w:w="10008" w:type="dxa"/>
          </w:tcPr>
          <w:p w:rsidR="00CD1213" w:rsidRPr="002517E7" w:rsidRDefault="00CF1424">
            <w:pPr>
              <w:rPr>
                <w:i/>
              </w:rPr>
            </w:pPr>
            <w:r>
              <w:rPr>
                <w:b/>
              </w:rPr>
              <w:t>Body of Talk</w:t>
            </w:r>
            <w:r w:rsidR="002517E7">
              <w:t xml:space="preserve">  </w:t>
            </w:r>
            <w:r w:rsidR="00FF3D85">
              <w:rPr>
                <w:i/>
              </w:rPr>
              <w:t xml:space="preserve">(remember talk is to be about 5 </w:t>
            </w:r>
            <w:r w:rsidR="002517E7" w:rsidRPr="002517E7">
              <w:rPr>
                <w:i/>
              </w:rPr>
              <w:t>minutes long)</w:t>
            </w:r>
          </w:p>
          <w:p w:rsidR="009A37A5" w:rsidRDefault="00FF3D85" w:rsidP="009A37A5">
            <w:r>
              <w:t>-Be sure the Project talk</w:t>
            </w:r>
            <w:r w:rsidR="009A37A5">
              <w:t xml:space="preserve"> is organized well so that your audience can understand the subject. </w:t>
            </w:r>
          </w:p>
          <w:p w:rsidR="000C1180" w:rsidRDefault="00CD1213" w:rsidP="00FF3D85">
            <w:r>
              <w:t>-</w:t>
            </w:r>
            <w:r w:rsidR="000F65E4">
              <w:t xml:space="preserve">Have an outline of your </w:t>
            </w:r>
            <w:r w:rsidR="00FF3D85">
              <w:t>talk</w:t>
            </w:r>
            <w:r w:rsidR="000F65E4">
              <w:t xml:space="preserve"> written/typed up to use as a guide if needed.  This should have your major points you want to make but not all your exact words.  You should not be reading from a script </w:t>
            </w:r>
          </w:p>
        </w:tc>
        <w:tc>
          <w:tcPr>
            <w:tcW w:w="3168" w:type="dxa"/>
          </w:tcPr>
          <w:p w:rsidR="000C1180" w:rsidRDefault="000C1180"/>
        </w:tc>
      </w:tr>
      <w:tr w:rsidR="000C1180" w:rsidTr="000C1180">
        <w:tc>
          <w:tcPr>
            <w:tcW w:w="10008" w:type="dxa"/>
          </w:tcPr>
          <w:p w:rsidR="000C1180" w:rsidRPr="00F019BD" w:rsidRDefault="00903F5F">
            <w:pPr>
              <w:rPr>
                <w:b/>
              </w:rPr>
            </w:pPr>
            <w:r w:rsidRPr="00F019BD">
              <w:rPr>
                <w:b/>
              </w:rPr>
              <w:t>Props</w:t>
            </w:r>
          </w:p>
          <w:p w:rsidR="00903F5F" w:rsidRDefault="00903F5F">
            <w:r>
              <w:t>-use props and visual aids when needed.  Be sure they are clear and</w:t>
            </w:r>
            <w:r w:rsidR="00BA6F2F">
              <w:t xml:space="preserve"> large enough to be</w:t>
            </w:r>
            <w:r>
              <w:t xml:space="preserve"> easy to read/understand</w:t>
            </w:r>
            <w:r w:rsidR="00BA6F2F">
              <w:t xml:space="preserve">.  </w:t>
            </w:r>
            <w:r w:rsidR="00FF3D85">
              <w:t xml:space="preserve"> Every Project talk</w:t>
            </w:r>
            <w:r w:rsidR="00917CF7">
              <w:t xml:space="preserve"> should have at least one prop/visual aid.</w:t>
            </w:r>
          </w:p>
        </w:tc>
        <w:tc>
          <w:tcPr>
            <w:tcW w:w="3168" w:type="dxa"/>
          </w:tcPr>
          <w:p w:rsidR="000C1180" w:rsidRDefault="000C1180"/>
        </w:tc>
      </w:tr>
      <w:tr w:rsidR="00FE7E04" w:rsidTr="000C1180">
        <w:tc>
          <w:tcPr>
            <w:tcW w:w="10008" w:type="dxa"/>
          </w:tcPr>
          <w:p w:rsidR="00FE7E04" w:rsidRPr="00F019BD" w:rsidRDefault="009F474F" w:rsidP="00FE7E04">
            <w:pPr>
              <w:rPr>
                <w:b/>
              </w:rPr>
            </w:pPr>
            <w:r>
              <w:rPr>
                <w:b/>
              </w:rPr>
              <w:t>End of Talk</w:t>
            </w:r>
          </w:p>
          <w:p w:rsidR="00FE7E04" w:rsidRDefault="009F474F" w:rsidP="00FE7E04">
            <w:r>
              <w:t>-have an ending to your Project talk</w:t>
            </w:r>
            <w:bookmarkStart w:id="0" w:name="_GoBack"/>
            <w:bookmarkEnd w:id="0"/>
            <w:r w:rsidR="00FE7E04">
              <w:t>, clearly let audience know you are done.  For example</w:t>
            </w:r>
            <w:proofErr w:type="gramStart"/>
            <w:r w:rsidR="00FE7E04">
              <w:t>;  “</w:t>
            </w:r>
            <w:proofErr w:type="gramEnd"/>
            <w:r w:rsidR="00FE7E04">
              <w:t xml:space="preserve">And that is how you create a twig wreath.”   </w:t>
            </w:r>
          </w:p>
          <w:p w:rsidR="00FE7E04" w:rsidRDefault="00FE7E04" w:rsidP="00FE7E04">
            <w:r>
              <w:t>-thank the audience and ask for questions like:  “thank you for your time, are there any questions?”</w:t>
            </w:r>
          </w:p>
        </w:tc>
        <w:tc>
          <w:tcPr>
            <w:tcW w:w="3168" w:type="dxa"/>
          </w:tcPr>
          <w:p w:rsidR="00FE7E04" w:rsidRDefault="00FE7E04"/>
        </w:tc>
      </w:tr>
    </w:tbl>
    <w:p w:rsidR="002978A9" w:rsidRDefault="002978A9"/>
    <w:p w:rsidR="002517E7" w:rsidRDefault="002517E7">
      <w:pPr>
        <w:rPr>
          <w:b/>
        </w:rPr>
      </w:pPr>
      <w:r>
        <w:rPr>
          <w:b/>
        </w:rPr>
        <w:br/>
      </w:r>
    </w:p>
    <w:p w:rsidR="00917CF7" w:rsidRPr="002978A9" w:rsidRDefault="002517E7">
      <w:pPr>
        <w:rPr>
          <w:b/>
        </w:rPr>
      </w:pPr>
      <w:r>
        <w:rPr>
          <w:b/>
        </w:rPr>
        <w:br w:type="page"/>
      </w:r>
      <w:r w:rsidR="00917CF7" w:rsidRPr="002978A9">
        <w:rPr>
          <w:b/>
        </w:rPr>
        <w:lastRenderedPageBreak/>
        <w:t>HINTS:</w:t>
      </w:r>
    </w:p>
    <w:p w:rsidR="000F65E4" w:rsidRDefault="000F65E4" w:rsidP="000F65E4">
      <w:pPr>
        <w:pStyle w:val="ListParagraph"/>
        <w:numPr>
          <w:ilvl w:val="0"/>
          <w:numId w:val="1"/>
        </w:numPr>
      </w:pPr>
      <w:r>
        <w:t xml:space="preserve">Create an outline of your demo that includes all your major points in the order you want to present them.  </w:t>
      </w:r>
    </w:p>
    <w:p w:rsidR="000F65E4" w:rsidRDefault="000F65E4" w:rsidP="000F65E4">
      <w:pPr>
        <w:pStyle w:val="ListParagraph"/>
        <w:numPr>
          <w:ilvl w:val="0"/>
          <w:numId w:val="1"/>
        </w:numPr>
      </w:pPr>
      <w:r>
        <w:t xml:space="preserve">Then practice the demo to your parents, siblings, friends or relatives.  </w:t>
      </w:r>
    </w:p>
    <w:p w:rsidR="000F65E4" w:rsidRDefault="000F65E4" w:rsidP="000F65E4">
      <w:pPr>
        <w:pStyle w:val="ListParagraph"/>
        <w:numPr>
          <w:ilvl w:val="0"/>
          <w:numId w:val="1"/>
        </w:numPr>
      </w:pPr>
      <w:r>
        <w:t>You can also practice in front of a mirror, but always do at least one or two practice runs in front of another person.  This way you will be able to tell if some part of your demo is confusing.  Remember</w:t>
      </w:r>
      <w:r w:rsidR="00903F5F">
        <w:t>,</w:t>
      </w:r>
      <w:r>
        <w:t xml:space="preserve"> you know your subject much better than the audience so you have to be careful to make sure you demonstration is clear to someone who knows very little about your subject. </w:t>
      </w:r>
    </w:p>
    <w:p w:rsidR="000F65E4" w:rsidRDefault="000F65E4" w:rsidP="000F65E4">
      <w:pPr>
        <w:pStyle w:val="ListParagraph"/>
        <w:numPr>
          <w:ilvl w:val="0"/>
          <w:numId w:val="1"/>
        </w:numPr>
      </w:pPr>
      <w:r>
        <w:t xml:space="preserve"> Ask your practice audience member to use this checklist while you are talking and fill it out for you.  Then you can learn from this checklist.</w:t>
      </w:r>
    </w:p>
    <w:p w:rsidR="002517E7" w:rsidRDefault="002517E7" w:rsidP="000F65E4">
      <w:pPr>
        <w:pStyle w:val="ListParagraph"/>
        <w:numPr>
          <w:ilvl w:val="0"/>
          <w:numId w:val="1"/>
        </w:numPr>
      </w:pPr>
      <w:r>
        <w:t>Ensure your demo fits the time period of 5 to 10 min long.</w:t>
      </w:r>
    </w:p>
    <w:p w:rsidR="0069269B" w:rsidRDefault="0069269B" w:rsidP="0069269B">
      <w:r>
        <w:t>Here are some websites that give good 4 H demonstration skills:</w:t>
      </w:r>
    </w:p>
    <w:p w:rsidR="0069269B" w:rsidRDefault="00C65B7A" w:rsidP="0069269B">
      <w:hyperlink r:id="rId8" w:history="1">
        <w:r w:rsidR="0069269B">
          <w:rPr>
            <w:rStyle w:val="Hyperlink"/>
          </w:rPr>
          <w:t>http://nj4h.rutgers.edu/pdfs/4H-public-presentations.pdf</w:t>
        </w:r>
      </w:hyperlink>
    </w:p>
    <w:p w:rsidR="0069269B" w:rsidRDefault="00C65B7A" w:rsidP="0069269B">
      <w:hyperlink r:id="rId9" w:history="1">
        <w:r w:rsidR="0069269B">
          <w:rPr>
            <w:rStyle w:val="Hyperlink"/>
          </w:rPr>
          <w:t>http://www.unce.unr.edu/4H/counties/eureka/files/pdf/EurekaGuide4HDemonstrations.pdf</w:t>
        </w:r>
      </w:hyperlink>
    </w:p>
    <w:p w:rsidR="001147DC" w:rsidRDefault="00C65B7A" w:rsidP="0069269B">
      <w:hyperlink r:id="rId10" w:history="1">
        <w:r w:rsidR="001147DC">
          <w:rPr>
            <w:rStyle w:val="Hyperlink"/>
          </w:rPr>
          <w:t>http://www1.extension.umn.edu/youth/mn4-H/leading-a-club/docs/club-management-toolkit/Toolkit28Demonstrations.pdf</w:t>
        </w:r>
      </w:hyperlink>
    </w:p>
    <w:p w:rsidR="000C1180" w:rsidRDefault="000C1180"/>
    <w:sectPr w:rsidR="000C1180" w:rsidSect="000C1180">
      <w:head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5B7A" w:rsidRDefault="00C65B7A" w:rsidP="00917CF7">
      <w:pPr>
        <w:spacing w:after="0" w:line="240" w:lineRule="auto"/>
      </w:pPr>
      <w:r>
        <w:separator/>
      </w:r>
    </w:p>
  </w:endnote>
  <w:endnote w:type="continuationSeparator" w:id="0">
    <w:p w:rsidR="00C65B7A" w:rsidRDefault="00C65B7A" w:rsidP="00917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5B7A" w:rsidRDefault="00C65B7A" w:rsidP="00917CF7">
      <w:pPr>
        <w:spacing w:after="0" w:line="240" w:lineRule="auto"/>
      </w:pPr>
      <w:r>
        <w:separator/>
      </w:r>
    </w:p>
  </w:footnote>
  <w:footnote w:type="continuationSeparator" w:id="0">
    <w:p w:rsidR="00C65B7A" w:rsidRDefault="00C65B7A" w:rsidP="00917C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2618491"/>
      <w:docPartObj>
        <w:docPartGallery w:val="Page Numbers (Top of Page)"/>
        <w:docPartUnique/>
      </w:docPartObj>
    </w:sdtPr>
    <w:sdtEndPr>
      <w:rPr>
        <w:noProof/>
      </w:rPr>
    </w:sdtEndPr>
    <w:sdtContent>
      <w:p w:rsidR="00917CF7" w:rsidRDefault="00917CF7">
        <w:pPr>
          <w:pStyle w:val="Header"/>
        </w:pPr>
        <w:r>
          <w:fldChar w:fldCharType="begin"/>
        </w:r>
        <w:r>
          <w:instrText xml:space="preserve"> PAGE   \* MERGEFORMAT </w:instrText>
        </w:r>
        <w:r>
          <w:fldChar w:fldCharType="separate"/>
        </w:r>
        <w:r w:rsidR="009F474F">
          <w:rPr>
            <w:noProof/>
          </w:rPr>
          <w:t>1</w:t>
        </w:r>
        <w:r>
          <w:rPr>
            <w:noProof/>
          </w:rPr>
          <w:fldChar w:fldCharType="end"/>
        </w:r>
      </w:p>
    </w:sdtContent>
  </w:sdt>
  <w:p w:rsidR="00917CF7" w:rsidRDefault="00917C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0A27F0"/>
    <w:multiLevelType w:val="hybridMultilevel"/>
    <w:tmpl w:val="D5C2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MLc0NbAwMTQ3sjRT0lEKTi0uzszPAykwrAUAsv3YbCwAAAA="/>
  </w:docVars>
  <w:rsids>
    <w:rsidRoot w:val="000C1180"/>
    <w:rsid w:val="000C1180"/>
    <w:rsid w:val="000F65E4"/>
    <w:rsid w:val="001147DC"/>
    <w:rsid w:val="00182AA0"/>
    <w:rsid w:val="002517E7"/>
    <w:rsid w:val="002978A9"/>
    <w:rsid w:val="00447B0E"/>
    <w:rsid w:val="0069269B"/>
    <w:rsid w:val="00903F5F"/>
    <w:rsid w:val="00917CF7"/>
    <w:rsid w:val="009A37A5"/>
    <w:rsid w:val="009F474F"/>
    <w:rsid w:val="00A56B5E"/>
    <w:rsid w:val="00B83C86"/>
    <w:rsid w:val="00BA6F2F"/>
    <w:rsid w:val="00C65B7A"/>
    <w:rsid w:val="00CD1213"/>
    <w:rsid w:val="00CD3230"/>
    <w:rsid w:val="00CF1424"/>
    <w:rsid w:val="00F019BD"/>
    <w:rsid w:val="00F46647"/>
    <w:rsid w:val="00F60FA2"/>
    <w:rsid w:val="00FE7E04"/>
    <w:rsid w:val="00FF3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5E4"/>
    <w:pPr>
      <w:ind w:left="720"/>
      <w:contextualSpacing/>
    </w:pPr>
  </w:style>
  <w:style w:type="character" w:styleId="Hyperlink">
    <w:name w:val="Hyperlink"/>
    <w:basedOn w:val="DefaultParagraphFont"/>
    <w:uiPriority w:val="99"/>
    <w:semiHidden/>
    <w:unhideWhenUsed/>
    <w:rsid w:val="0069269B"/>
    <w:rPr>
      <w:color w:val="0000FF"/>
      <w:u w:val="single"/>
    </w:rPr>
  </w:style>
  <w:style w:type="paragraph" w:styleId="Header">
    <w:name w:val="header"/>
    <w:basedOn w:val="Normal"/>
    <w:link w:val="HeaderChar"/>
    <w:uiPriority w:val="99"/>
    <w:unhideWhenUsed/>
    <w:rsid w:val="00917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CF7"/>
  </w:style>
  <w:style w:type="paragraph" w:styleId="Footer">
    <w:name w:val="footer"/>
    <w:basedOn w:val="Normal"/>
    <w:link w:val="FooterChar"/>
    <w:uiPriority w:val="99"/>
    <w:unhideWhenUsed/>
    <w:rsid w:val="00917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CF7"/>
  </w:style>
  <w:style w:type="character" w:styleId="FollowedHyperlink">
    <w:name w:val="FollowedHyperlink"/>
    <w:basedOn w:val="DefaultParagraphFont"/>
    <w:uiPriority w:val="99"/>
    <w:semiHidden/>
    <w:unhideWhenUsed/>
    <w:rsid w:val="002978A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1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5E4"/>
    <w:pPr>
      <w:ind w:left="720"/>
      <w:contextualSpacing/>
    </w:pPr>
  </w:style>
  <w:style w:type="character" w:styleId="Hyperlink">
    <w:name w:val="Hyperlink"/>
    <w:basedOn w:val="DefaultParagraphFont"/>
    <w:uiPriority w:val="99"/>
    <w:semiHidden/>
    <w:unhideWhenUsed/>
    <w:rsid w:val="0069269B"/>
    <w:rPr>
      <w:color w:val="0000FF"/>
      <w:u w:val="single"/>
    </w:rPr>
  </w:style>
  <w:style w:type="paragraph" w:styleId="Header">
    <w:name w:val="header"/>
    <w:basedOn w:val="Normal"/>
    <w:link w:val="HeaderChar"/>
    <w:uiPriority w:val="99"/>
    <w:unhideWhenUsed/>
    <w:rsid w:val="00917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CF7"/>
  </w:style>
  <w:style w:type="paragraph" w:styleId="Footer">
    <w:name w:val="footer"/>
    <w:basedOn w:val="Normal"/>
    <w:link w:val="FooterChar"/>
    <w:uiPriority w:val="99"/>
    <w:unhideWhenUsed/>
    <w:rsid w:val="00917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CF7"/>
  </w:style>
  <w:style w:type="character" w:styleId="FollowedHyperlink">
    <w:name w:val="FollowedHyperlink"/>
    <w:basedOn w:val="DefaultParagraphFont"/>
    <w:uiPriority w:val="99"/>
    <w:semiHidden/>
    <w:unhideWhenUsed/>
    <w:rsid w:val="002978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j4h.rutgers.edu/pdfs/4H-public-presentations.pdf"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1.extension.umn.edu/youth/mn4-H/leading-a-club/docs/club-management-toolkit/Toolkit28Demonstrations.pdf" TargetMode="External"/><Relationship Id="rId4" Type="http://schemas.openxmlformats.org/officeDocument/2006/relationships/settings" Target="settings.xml"/><Relationship Id="rId9" Type="http://schemas.openxmlformats.org/officeDocument/2006/relationships/hyperlink" Target="http://www.unce.unr.edu/4H/counties/eureka/files/pdf/EurekaGuide4HDemonstra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Heather Helm</cp:lastModifiedBy>
  <cp:revision>5</cp:revision>
  <dcterms:created xsi:type="dcterms:W3CDTF">2016-12-22T19:19:00Z</dcterms:created>
  <dcterms:modified xsi:type="dcterms:W3CDTF">2016-12-22T19:22:00Z</dcterms:modified>
</cp:coreProperties>
</file>